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Country</w:t>
      </w:r>
      <w:r>
        <w:br/>
      </w:r>
      <w:r>
        <w:t xml:space="preserve">Email Address | Phone Number</w:t>
      </w:r>
    </w:p>
    <w:p>
      <w:pPr>
        <w:pStyle w:val="BodyText"/>
      </w:pPr>
      <w:r>
        <w:t xml:space="preserve">Dear [Hiring Manager's Name],</w:t>
      </w:r>
      <w:r>
        <w:br/>
      </w:r>
      <w:r>
        <w:t xml:space="preserve">[Company Name]</w:t>
      </w:r>
      <w:r>
        <w:br/>
      </w:r>
      <w:r>
        <w:t xml:space="preserve">[Company Address]</w:t>
      </w:r>
      <w:r>
        <w:br/>
      </w:r>
      <w:r>
        <w:t xml:space="preserve">Sudan Khartoum, Sudan</w:t>
      </w:r>
    </w:p>
    <w:p>
      <w:pPr>
        <w:pStyle w:val="BodyText"/>
      </w:pPr>
      <w:r>
        <w:t xml:space="preserve">As a passionate and skilled Hairdresser with over [X years] of experience in the beauty industry, I am excited to apply for the Hairdresser position at your esteemed establishment in Sudan Khartoum. My dedication to crafting elegant hairstyles, coupled with my deep understanding of client needs, aligns perfectly with your brand's commitment to excellence. This Cover Letter outlines my qualifications and enthusiasm for contributing to your team in this vibrant and culturally rich city.</w:t>
      </w:r>
    </w:p>
    <w:bookmarkStart w:id="20" w:name="why-i-am-the-ideal-candidate"/>
    <w:p>
      <w:pPr>
        <w:pStyle w:val="Heading2"/>
      </w:pPr>
      <w:r>
        <w:t xml:space="preserve">Why I Am the Ideal Candidate</w:t>
      </w:r>
    </w:p>
    <w:p>
      <w:pPr>
        <w:pStyle w:val="FirstParagraph"/>
      </w:pPr>
      <w:r>
        <w:t xml:space="preserve">With a career spanning [X years] in the hairdressing industry, I have honed my expertise in cutting-edge techniques, color theory, and styling that cater to diverse client preferences. My journey began as an apprentice under seasoned professionals in [City/Region], where I learned the importance of precision, creativity, and customer satisfaction. Over time, I have expanded my skills to include advanced treatments such as keratin smoothing, balayage coloring, and bespoke hair extensions. These experiences have equipped me to deliver exceptional results that not only meet but exceed client expectations.</w:t>
      </w:r>
    </w:p>
    <w:p>
      <w:pPr>
        <w:pStyle w:val="BodyText"/>
      </w:pPr>
      <w:r>
        <w:t xml:space="preserve">What sets me apart is my ability to blend technical mastery with a personalized approach. I believe that every individual has unique needs, and I take pride in listening actively to understand their vision. Whether it’s creating a classic updo for a wedding or experimenting with bold colors for a modern look, I tailor my services to reflect each client’s personality. In Sudan Khartoum, where cultural traditions often influence beauty standards, I am eager to adapt my skills to honor local preferences while introducing innovative trends that resonate with the community.</w:t>
      </w:r>
    </w:p>
    <w:bookmarkEnd w:id="20"/>
    <w:bookmarkStart w:id="21" w:name="X37a93cc64393c9bcbf72edc1024ffa6576bac4c"/>
    <w:p>
      <w:pPr>
        <w:pStyle w:val="Heading2"/>
      </w:pPr>
      <w:r>
        <w:t xml:space="preserve">Understanding Sudan Khartoum’s Beauty Landscape</w:t>
      </w:r>
    </w:p>
    <w:p>
      <w:pPr>
        <w:pStyle w:val="FirstParagraph"/>
      </w:pPr>
      <w:r>
        <w:t xml:space="preserve">Sudan Khartoum is a dynamic hub where tradition and modernity coexist, creating a unique beauty landscape. As a Hairdresser, I recognize the importance of respecting cultural norms while embracing contemporary styles. For instance, many clients in Khartoum appreciate hairstyles that are both practical and elegant, considering the climate and daily lifestyle. My experience working with diverse ethnicities has taught me to balance functionality with artistry, ensuring every hairstyle is not only visually appealing but also suitable for the environment.</w:t>
      </w:r>
    </w:p>
    <w:p>
      <w:pPr>
        <w:pStyle w:val="BodyText"/>
      </w:pPr>
      <w:r>
        <w:t xml:space="preserve">Furthermore, I am keenly aware of the growing demand for high-quality hair services in Khartoum. The city’s expanding middle class and increasing exposure to global fashion trends have created opportunities for professionals who can deliver both traditional and modern styles. My proficiency in languages such as [Language] (if applicable) would enable me to communicate effectively with a broad range of clients, fostering trust and long-term relationships. This adaptability is crucial in a multicultural setting like Sudan Khartoum, where inclusivity and cultural sensitivity are paramount.</w:t>
      </w:r>
    </w:p>
    <w:bookmarkEnd w:id="21"/>
    <w:bookmarkStart w:id="22" w:name="professional-values-and-work-ethic"/>
    <w:p>
      <w:pPr>
        <w:pStyle w:val="Heading2"/>
      </w:pPr>
      <w:r>
        <w:t xml:space="preserve">Professional Values and Work Ethic</w:t>
      </w:r>
    </w:p>
    <w:p>
      <w:pPr>
        <w:pStyle w:val="FirstParagraph"/>
      </w:pPr>
      <w:r>
        <w:t xml:space="preserve">Integrity, professionalism, and a commitment to continuous learning are the cornerstones of my career. I stay updated with the latest industry trends by attending workshops, following international beauty influencers, and experimenting with new techniques in my personal practice. My portfolio includes a wide array of styles—from sleek straight hair to intricate braids and textured cuts—demonstrating my versatility as a Hairdresser.</w:t>
      </w:r>
    </w:p>
    <w:p>
      <w:pPr>
        <w:pStyle w:val="BodyText"/>
      </w:pPr>
      <w:r>
        <w:t xml:space="preserve">Teamwork is another value I hold dear. In previous roles, I have collaborated with fellow stylists, makeup artists, and salon managers to create cohesive experiences for clients. I believe that a positive work environment fosters creativity and productivity, and I am eager to contribute to your team’s success in Sudan Khartoum. My ability to work under pressure while maintaining a calm demeanor ensures that even during busy periods, the quality of service remains uncompromised.</w:t>
      </w:r>
    </w:p>
    <w:bookmarkEnd w:id="22"/>
    <w:bookmarkStart w:id="23" w:name="why-i-choose-sudan-khartoum"/>
    <w:p>
      <w:pPr>
        <w:pStyle w:val="Heading2"/>
      </w:pPr>
      <w:r>
        <w:t xml:space="preserve">Why I Choose Sudan Khartoum</w:t>
      </w:r>
    </w:p>
    <w:p>
      <w:pPr>
        <w:pStyle w:val="FirstParagraph"/>
      </w:pPr>
      <w:r>
        <w:t xml:space="preserve">Choosing Sudan Khartoum as the next step in my career is a decision rooted in both professional and personal aspirations. The city’s rich history, bustling markets, and warm community spirit inspire me to bring my skills to a place where beauty intersects with culture. I am particularly drawn to the opportunity to work in an environment that values innovation while respecting tradition—a balance that aligns with my own approach as a Hairdresser.</w:t>
      </w:r>
    </w:p>
    <w:p>
      <w:pPr>
        <w:pStyle w:val="BodyText"/>
      </w:pPr>
      <w:r>
        <w:t xml:space="preserve">Moreover, I am deeply committed to giving back to the community. In Khartoum, I hope to participate in initiatives that provide beauty services to underserved populations or mentor young professionals interested in the hairdressing industry. This sense of purpose complements my professional goals and reflects my belief that a Hairdresser’s role extends beyond aesthetics—it’s about empowering individuals through confidence and self-expression.</w:t>
      </w:r>
    </w:p>
    <w:bookmarkEnd w:id="23"/>
    <w:bookmarkStart w:id="24" w:name="conclusion"/>
    <w:p>
      <w:pPr>
        <w:pStyle w:val="Heading2"/>
      </w:pPr>
      <w:r>
        <w:t xml:space="preserve">Conclusion</w:t>
      </w:r>
    </w:p>
    <w:p>
      <w:pPr>
        <w:pStyle w:val="FirstParagraph"/>
      </w:pPr>
      <w:r>
        <w:t xml:space="preserve">In conclusion, I am enthusiastic about the possibility of joining your team in Sudan Khartoum as a Hairdresser. My skills, experience, and passion for the craft position me to make meaningful contributions to your salon’s reputation and client satisfaction. I would be honored to discuss how my background aligns with your needs and how I can help elevate the standards of beauty services in this vibrant city.</w:t>
      </w:r>
    </w:p>
    <w:p>
      <w:pPr>
        <w:pStyle w:val="BodyText"/>
      </w:pPr>
      <w:r>
        <w:t xml:space="preserve">Thank you for considering my application. I look forward to the opportunity to speak with you and explore how we can collaborate to create exceptional haircare experiences for clients in Sudan Khartoum.</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8:52:12Z</dcterms:created>
  <dcterms:modified xsi:type="dcterms:W3CDTF">2026-07-24T08:52:12Z</dcterms:modified>
</cp:coreProperties>
</file>

<file path=docProps/custom.xml><?xml version="1.0" encoding="utf-8"?>
<Properties xmlns="http://schemas.openxmlformats.org/officeDocument/2006/custom-properties" xmlns:vt="http://schemas.openxmlformats.org/officeDocument/2006/docPropsVTypes"/>
</file>